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56121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76250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85980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72926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38680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25873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44891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74973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00499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47868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108775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043968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034692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086347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093401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114474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027482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064269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051570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007555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059955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4026309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4099118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96266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4075927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4105701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183641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4062919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055650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4041422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4096151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4008957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4060722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004742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нвудиве Виктор Чибуике</dc:creator>
  <dc:language>ru-RU</dc:language>
  <cp:keywords/>
  <dcterms:created xsi:type="dcterms:W3CDTF">2023-03-22T08:16:13Z</dcterms:created>
  <dcterms:modified xsi:type="dcterms:W3CDTF">2023-03-22T08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